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462039" w14:textId="11D53372" w:rsidR="00E11738" w:rsidRDefault="004D7275" w:rsidP="004D7275">
      <w:pPr>
        <w:pStyle w:val="Title"/>
        <w:rPr>
          <w:lang w:val="en-ID"/>
        </w:rPr>
      </w:pPr>
      <w:r>
        <w:rPr>
          <w:lang w:val="en-ID"/>
        </w:rPr>
        <w:t xml:space="preserve">Lembar </w:t>
      </w:r>
      <w:r w:rsidR="00995936">
        <w:rPr>
          <w:lang w:val="en-ID"/>
        </w:rPr>
        <w:t>Praktikum</w:t>
      </w:r>
      <w:r w:rsidR="00AE629B">
        <w:rPr>
          <w:lang w:val="en-ID"/>
        </w:rPr>
        <w:t xml:space="preserve"> 0</w:t>
      </w:r>
      <w:r w:rsidR="00CE761E">
        <w:rPr>
          <w:lang w:val="en-ID"/>
        </w:rPr>
        <w:t>4</w:t>
      </w:r>
    </w:p>
    <w:p w14:paraId="49F42683" w14:textId="77777777" w:rsidR="00AE629B" w:rsidRDefault="00AE629B" w:rsidP="00AE629B">
      <w:pPr>
        <w:pBdr>
          <w:bottom w:val="single" w:sz="6" w:space="1" w:color="auto"/>
        </w:pBdr>
        <w:rPr>
          <w:lang w:val="en-ID"/>
        </w:rPr>
      </w:pPr>
    </w:p>
    <w:p w14:paraId="0E4EE4BE" w14:textId="77777777" w:rsidR="004D7275" w:rsidRDefault="004D7275" w:rsidP="004D7275">
      <w:pPr>
        <w:pStyle w:val="ListParagraph"/>
        <w:rPr>
          <w:lang w:val="en-ID"/>
        </w:rPr>
      </w:pPr>
    </w:p>
    <w:p w14:paraId="03AA076F" w14:textId="18EE9366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 xml:space="preserve">Mata </w:t>
      </w:r>
      <w:r w:rsidR="00C6722C">
        <w:rPr>
          <w:lang w:val="en-ID"/>
        </w:rPr>
        <w:t>Kuliah</w:t>
      </w:r>
      <w:r w:rsidRPr="004D7275">
        <w:rPr>
          <w:lang w:val="en-ID"/>
        </w:rPr>
        <w:tab/>
      </w:r>
      <w:r w:rsidRPr="004D7275">
        <w:rPr>
          <w:lang w:val="en-ID"/>
        </w:rPr>
        <w:tab/>
        <w:t>: Pemrograman Berorientasi Obyek</w:t>
      </w:r>
    </w:p>
    <w:p w14:paraId="2CEBE436" w14:textId="0427B0F0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Pokok Bahas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r w:rsidR="00CE761E">
        <w:rPr>
          <w:lang w:val="en-ID"/>
        </w:rPr>
        <w:t>Overloading Method</w:t>
      </w:r>
    </w:p>
    <w:p w14:paraId="709EB442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Tujuan Pembelajaran</w:t>
      </w:r>
      <w:r>
        <w:rPr>
          <w:lang w:val="en-ID"/>
        </w:rPr>
        <w:tab/>
        <w:t>:</w:t>
      </w:r>
    </w:p>
    <w:p w14:paraId="4841E171" w14:textId="19798946" w:rsidR="00346EA9" w:rsidRDefault="00346EA9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 xml:space="preserve">Siswa dapat memahami </w:t>
      </w:r>
      <w:r w:rsidR="00CE761E">
        <w:rPr>
          <w:lang w:val="en-ID"/>
        </w:rPr>
        <w:t>kegunaan dan cara kerja overloading method</w:t>
      </w:r>
    </w:p>
    <w:p w14:paraId="5CB796C2" w14:textId="69E478FA" w:rsidR="00346EA9" w:rsidRDefault="00346EA9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 xml:space="preserve">Siswa dapat </w:t>
      </w:r>
      <w:r w:rsidR="00CE761E">
        <w:rPr>
          <w:lang w:val="en-ID"/>
        </w:rPr>
        <w:t>menerapkan overloading pada permasalahan yang ditentukan</w:t>
      </w:r>
    </w:p>
    <w:p w14:paraId="6F715982" w14:textId="77777777" w:rsidR="004D7275" w:rsidRDefault="004D7275" w:rsidP="004D7275">
      <w:pPr>
        <w:pBdr>
          <w:top w:val="single" w:sz="4" w:space="1" w:color="auto"/>
        </w:pBdr>
        <w:rPr>
          <w:lang w:val="en-ID"/>
        </w:rPr>
      </w:pPr>
    </w:p>
    <w:p w14:paraId="4DC0089D" w14:textId="4FCAB8F5" w:rsidR="003D2353" w:rsidRDefault="00CE761E" w:rsidP="00CE761E">
      <w:pPr>
        <w:rPr>
          <w:lang w:val="en-ID"/>
        </w:rPr>
      </w:pPr>
      <w:r>
        <w:rPr>
          <w:lang w:val="en-ID"/>
        </w:rPr>
        <w:t>Overloading method adalah fitur di dalam PBO yang memungkinkan kita bisa membuat beberapa nama method yang sama namun dengan argumen</w:t>
      </w:r>
      <w:r w:rsidR="006A639B">
        <w:rPr>
          <w:lang w:val="en-ID"/>
        </w:rPr>
        <w:t xml:space="preserve"> yang berbeda</w:t>
      </w:r>
      <w:r>
        <w:rPr>
          <w:lang w:val="en-ID"/>
        </w:rPr>
        <w:t>.</w:t>
      </w:r>
    </w:p>
    <w:p w14:paraId="2F267EF0" w14:textId="77777777" w:rsidR="006A639B" w:rsidRDefault="006A639B" w:rsidP="00CE761E">
      <w:pPr>
        <w:rPr>
          <w:lang w:val="en-ID"/>
        </w:rPr>
      </w:pPr>
    </w:p>
    <w:p w14:paraId="5819E14A" w14:textId="0E7DA575" w:rsidR="00CE761E" w:rsidRDefault="006A639B" w:rsidP="006A639B">
      <w:pPr>
        <w:pStyle w:val="Heading1"/>
        <w:rPr>
          <w:lang w:val="en-ID"/>
        </w:rPr>
      </w:pPr>
      <w:r>
        <w:rPr>
          <w:lang w:val="en-ID"/>
        </w:rPr>
        <w:t>Kegiatan 1</w:t>
      </w:r>
    </w:p>
    <w:p w14:paraId="05412A70" w14:textId="7EAF3A76" w:rsidR="006A639B" w:rsidRDefault="006A639B" w:rsidP="006A639B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>Buatlah project baru dengan nama ‘ProjectOverloading’ dan automatic main classnya</w:t>
      </w:r>
    </w:p>
    <w:p w14:paraId="01850B07" w14:textId="67AFF617" w:rsidR="006A639B" w:rsidRDefault="006A639B" w:rsidP="006A639B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>Buat class baru dengan nama ‘MyClass’</w:t>
      </w:r>
    </w:p>
    <w:p w14:paraId="6480C8FD" w14:textId="7C59669D" w:rsidR="006A639B" w:rsidRDefault="006A639B" w:rsidP="006A639B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>Modifikasilah class tersebut sebagai berikut</w:t>
      </w:r>
    </w:p>
    <w:p w14:paraId="0CC2A264" w14:textId="21DC9040" w:rsidR="006A639B" w:rsidRDefault="006A639B" w:rsidP="006A639B">
      <w:pPr>
        <w:pStyle w:val="ListParagraph"/>
        <w:rPr>
          <w:lang w:val="en-ID"/>
        </w:rPr>
      </w:pPr>
    </w:p>
    <w:p w14:paraId="3C7EEC7A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>public class MyClass1 {</w:t>
      </w:r>
    </w:p>
    <w:p w14:paraId="6C42D564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void myMethod(){</w:t>
      </w:r>
    </w:p>
    <w:p w14:paraId="5B014BB2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    System.out.println("Hello");</w:t>
      </w:r>
    </w:p>
    <w:p w14:paraId="5BC1DAEE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36F8D28C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02B228E5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void myMethod(int x){</w:t>
      </w:r>
    </w:p>
    <w:p w14:paraId="07D7791D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    System.out.println("Holla");</w:t>
      </w:r>
    </w:p>
    <w:p w14:paraId="704E0F8C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7DB75FAA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7EDDEA60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void myMethod(int x, int y){</w:t>
      </w:r>
    </w:p>
    <w:p w14:paraId="22755B30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    System.out.println("Hollo");</w:t>
      </w:r>
    </w:p>
    <w:p w14:paraId="0B381316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0140F3E2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33D8E41E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void myMethod(double x){</w:t>
      </w:r>
    </w:p>
    <w:p w14:paraId="22B42386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    System.out.println("Hilli");</w:t>
      </w:r>
    </w:p>
    <w:p w14:paraId="73C39BBD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323A91DE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0BFAB89C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void myMethod(int x, double y){</w:t>
      </w:r>
    </w:p>
    <w:p w14:paraId="2C88ECAC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    System.out.println("Hullo");</w:t>
      </w:r>
    </w:p>
    <w:p w14:paraId="1BEC5E93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55F4E9F2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2FBFB9C3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int myMethod(){</w:t>
      </w:r>
    </w:p>
    <w:p w14:paraId="6946474D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    return "Hello";</w:t>
      </w:r>
    </w:p>
    <w:p w14:paraId="482A5087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1A60390A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lastRenderedPageBreak/>
        <w:t xml:space="preserve">    </w:t>
      </w:r>
    </w:p>
    <w:p w14:paraId="787900FB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void myMethod(int a, int b){</w:t>
      </w:r>
    </w:p>
    <w:p w14:paraId="5527A0E8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    System.out.println("Holli");</w:t>
      </w:r>
    </w:p>
    <w:p w14:paraId="6C54CAB5" w14:textId="77777777" w:rsidR="006A639B" w:rsidRPr="006A639B" w:rsidRDefault="006A639B" w:rsidP="006A639B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2596AA63" w14:textId="0BF16736" w:rsidR="006A639B" w:rsidRDefault="006A639B" w:rsidP="006A639B">
      <w:pPr>
        <w:pStyle w:val="NoSpacing"/>
        <w:ind w:left="720"/>
        <w:rPr>
          <w:lang w:val="en-ID"/>
        </w:rPr>
      </w:pPr>
      <w:r w:rsidRPr="006A639B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2391CE10" w14:textId="2B9B0B9D" w:rsidR="006A639B" w:rsidRDefault="006A639B" w:rsidP="006A639B">
      <w:pPr>
        <w:pStyle w:val="ListParagraph"/>
        <w:rPr>
          <w:lang w:val="en-ID"/>
        </w:rPr>
      </w:pPr>
    </w:p>
    <w:p w14:paraId="07CDC709" w14:textId="35C600EE" w:rsidR="006A639B" w:rsidRDefault="006A639B" w:rsidP="006A639B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>Setelah memodifikasi class seperti di atas, perhatikan apakah ada tanda merah di Netbeans yang menunjukkan pesan error! Method mana saja yang ada pesan errornya tersebut?</w:t>
      </w:r>
    </w:p>
    <w:p w14:paraId="369FD42F" w14:textId="2C9BD642" w:rsidR="006A639B" w:rsidRDefault="006A639B" w:rsidP="006A639B">
      <w:pPr>
        <w:pStyle w:val="ListParagraph"/>
        <w:rPr>
          <w:lang w:val="en-ID"/>
        </w:rPr>
      </w:pPr>
    </w:p>
    <w:p w14:paraId="765359EE" w14:textId="77777777" w:rsidR="006A639B" w:rsidRDefault="006A639B" w:rsidP="006A639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>
        <w:rPr>
          <w:lang w:val="en-ID"/>
        </w:rPr>
        <w:t xml:space="preserve">…………        </w:t>
      </w:r>
    </w:p>
    <w:p w14:paraId="71776AE1" w14:textId="0D4C2FD4" w:rsidR="006A639B" w:rsidRDefault="006A639B" w:rsidP="006A639B">
      <w:pPr>
        <w:pStyle w:val="ListParagraph"/>
        <w:rPr>
          <w:lang w:val="en-ID"/>
        </w:rPr>
      </w:pPr>
    </w:p>
    <w:p w14:paraId="584996EC" w14:textId="6E67F26A" w:rsidR="006A639B" w:rsidRDefault="006A639B" w:rsidP="006A639B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>Dilihat dari pesan kesalahan yang muncul tersebut, menurut Anda disebabkan oleh apa kesalahan tersebut?</w:t>
      </w:r>
    </w:p>
    <w:p w14:paraId="24CBB808" w14:textId="365FD78F" w:rsidR="006A639B" w:rsidRDefault="006A639B" w:rsidP="006A639B">
      <w:pPr>
        <w:pStyle w:val="ListParagraph"/>
        <w:rPr>
          <w:lang w:val="en-ID"/>
        </w:rPr>
      </w:pPr>
    </w:p>
    <w:p w14:paraId="68185D14" w14:textId="77777777" w:rsidR="006A639B" w:rsidRDefault="006A639B" w:rsidP="006A639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>
        <w:rPr>
          <w:lang w:val="en-ID"/>
        </w:rPr>
        <w:t xml:space="preserve">…………        </w:t>
      </w:r>
    </w:p>
    <w:p w14:paraId="15DD5BD3" w14:textId="77777777" w:rsidR="006A639B" w:rsidRDefault="006A639B" w:rsidP="006A639B">
      <w:pPr>
        <w:pStyle w:val="ListParagraph"/>
        <w:rPr>
          <w:lang w:val="en-ID"/>
        </w:rPr>
      </w:pPr>
    </w:p>
    <w:p w14:paraId="086416A2" w14:textId="77777777" w:rsidR="00EF0369" w:rsidRDefault="006A639B" w:rsidP="006A639B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 xml:space="preserve">Apa kesimpulanmu terhadap overloading, </w:t>
      </w:r>
      <w:r w:rsidR="00EF0369">
        <w:rPr>
          <w:lang w:val="en-ID"/>
        </w:rPr>
        <w:t>pada bagian apa saja dari bagian method yang dibolehkan untuk berbeda dalam penerapan overloading?</w:t>
      </w:r>
    </w:p>
    <w:p w14:paraId="574139AA" w14:textId="77777777" w:rsidR="00EF0369" w:rsidRDefault="00EF0369" w:rsidP="00EF0369">
      <w:pPr>
        <w:pStyle w:val="ListParagraph"/>
        <w:rPr>
          <w:lang w:val="en-ID"/>
        </w:rPr>
      </w:pPr>
    </w:p>
    <w:p w14:paraId="7C4E0E5E" w14:textId="77777777" w:rsidR="00EF0369" w:rsidRDefault="00EF0369" w:rsidP="00EF036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>
        <w:rPr>
          <w:lang w:val="en-ID"/>
        </w:rPr>
        <w:t xml:space="preserve">…………        </w:t>
      </w:r>
    </w:p>
    <w:p w14:paraId="101E1DBF" w14:textId="38F0CA61" w:rsidR="006A639B" w:rsidRDefault="00EF0369" w:rsidP="00EF0369">
      <w:pPr>
        <w:pStyle w:val="ListParagraph"/>
        <w:rPr>
          <w:lang w:val="en-ID"/>
        </w:rPr>
      </w:pPr>
      <w:r>
        <w:rPr>
          <w:lang w:val="en-ID"/>
        </w:rPr>
        <w:t xml:space="preserve"> </w:t>
      </w:r>
    </w:p>
    <w:p w14:paraId="775A6038" w14:textId="0DFA5794" w:rsidR="00EF0369" w:rsidRDefault="00EF0369" w:rsidP="00EF0369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>Silakan lakukan modifikasi pada method-method yang dianggap salah tersebut, dengan sembarang modifikasi (asal jangan dihapus)</w:t>
      </w:r>
    </w:p>
    <w:p w14:paraId="57FE707A" w14:textId="572DDC80" w:rsidR="00EF0369" w:rsidRDefault="00EF0369" w:rsidP="00EF0369">
      <w:pPr>
        <w:pStyle w:val="ListParagraph"/>
        <w:rPr>
          <w:lang w:val="en-ID"/>
        </w:rPr>
      </w:pPr>
      <w:bookmarkStart w:id="0" w:name="_GoBack"/>
      <w:bookmarkEnd w:id="0"/>
    </w:p>
    <w:p w14:paraId="23916511" w14:textId="77777777" w:rsidR="00EF0369" w:rsidRDefault="00EF0369" w:rsidP="00EF036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>
        <w:rPr>
          <w:lang w:val="en-ID"/>
        </w:rPr>
        <w:t xml:space="preserve">…………        </w:t>
      </w:r>
    </w:p>
    <w:p w14:paraId="3273E7D3" w14:textId="77777777" w:rsidR="00EF0369" w:rsidRDefault="00EF0369" w:rsidP="00EF0369">
      <w:pPr>
        <w:pStyle w:val="ListParagraph"/>
        <w:rPr>
          <w:lang w:val="en-ID"/>
        </w:rPr>
      </w:pPr>
    </w:p>
    <w:p w14:paraId="0890AC0E" w14:textId="0B69101A" w:rsidR="00EF0369" w:rsidRDefault="00EF0369" w:rsidP="00EF0369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>Selanjutnya pada bagian main class, silakan modifikasi menjadi berikut ini</w:t>
      </w:r>
    </w:p>
    <w:p w14:paraId="519BCC79" w14:textId="589B73A2" w:rsidR="00EF0369" w:rsidRDefault="00EF0369" w:rsidP="00EF0369">
      <w:pPr>
        <w:pStyle w:val="ListParagraph"/>
        <w:rPr>
          <w:lang w:val="en-ID"/>
        </w:rPr>
      </w:pPr>
    </w:p>
    <w:p w14:paraId="3809AE43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>public class ProjectOverloading {</w:t>
      </w:r>
    </w:p>
    <w:p w14:paraId="666F09C4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</w:p>
    <w:p w14:paraId="4CD6A4B4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public static void main(String[] args) {</w:t>
      </w:r>
    </w:p>
    <w:p w14:paraId="61797AEF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</w:p>
    <w:p w14:paraId="0C6E1219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    MyClass1 m = new MyClass1();</w:t>
      </w:r>
    </w:p>
    <w:p w14:paraId="75B8F271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5339BD14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    m.myMethod();</w:t>
      </w:r>
    </w:p>
    <w:p w14:paraId="691794FC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    m.myMethod(1.20);</w:t>
      </w:r>
    </w:p>
    <w:p w14:paraId="48BB76E4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    m.myMethod(2, 2.0);</w:t>
      </w:r>
    </w:p>
    <w:p w14:paraId="5ACCDF85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00A7D13B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411264BA" w14:textId="77777777" w:rsidR="00EF0369" w:rsidRPr="00EF0369" w:rsidRDefault="00EF0369" w:rsidP="00EF0369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5EB004E9" w14:textId="79AF186C" w:rsidR="00EF0369" w:rsidRDefault="00EF0369" w:rsidP="00EF0369">
      <w:pPr>
        <w:pStyle w:val="NoSpacing"/>
        <w:ind w:left="720"/>
        <w:rPr>
          <w:lang w:val="en-ID"/>
        </w:rPr>
      </w:pPr>
      <w:r w:rsidRPr="00EF0369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5E2481AE" w14:textId="398FE972" w:rsidR="00EF0369" w:rsidRDefault="00EF0369" w:rsidP="00EF0369">
      <w:pPr>
        <w:pStyle w:val="ListParagraph"/>
        <w:rPr>
          <w:lang w:val="en-ID"/>
        </w:rPr>
      </w:pPr>
    </w:p>
    <w:p w14:paraId="440D17FF" w14:textId="7302B91E" w:rsidR="00EF0369" w:rsidRDefault="00EF0369" w:rsidP="00EF0369">
      <w:pPr>
        <w:pStyle w:val="ListParagraph"/>
        <w:numPr>
          <w:ilvl w:val="0"/>
          <w:numId w:val="20"/>
        </w:numPr>
        <w:rPr>
          <w:lang w:val="en-ID"/>
        </w:rPr>
      </w:pPr>
      <w:r>
        <w:rPr>
          <w:lang w:val="en-ID"/>
        </w:rPr>
        <w:t>Selanjutnya jalankan projectnya dan perhatikan outpurnya! Jelaskan alasan Anda mengapa outputnya sebagaimana yang muncul.</w:t>
      </w:r>
    </w:p>
    <w:p w14:paraId="7D969C26" w14:textId="77777777" w:rsidR="00EF0369" w:rsidRDefault="00EF0369" w:rsidP="00EF036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>
        <w:rPr>
          <w:lang w:val="en-ID"/>
        </w:rPr>
        <w:lastRenderedPageBreak/>
        <w:t xml:space="preserve">…………        </w:t>
      </w:r>
    </w:p>
    <w:p w14:paraId="4A84A5B7" w14:textId="77777777" w:rsidR="00EF0369" w:rsidRDefault="00EF0369" w:rsidP="00EF0369">
      <w:pPr>
        <w:pStyle w:val="ListParagraph"/>
        <w:rPr>
          <w:lang w:val="en-ID"/>
        </w:rPr>
      </w:pPr>
    </w:p>
    <w:p w14:paraId="1DAE2BE2" w14:textId="598E5DF6" w:rsidR="00EF0369" w:rsidRDefault="00A80558" w:rsidP="00A80558">
      <w:pPr>
        <w:pStyle w:val="Heading1"/>
        <w:rPr>
          <w:lang w:val="en-ID"/>
        </w:rPr>
      </w:pPr>
      <w:r>
        <w:rPr>
          <w:lang w:val="en-ID"/>
        </w:rPr>
        <w:t>Kegiatan 2</w:t>
      </w:r>
    </w:p>
    <w:p w14:paraId="45B78DEB" w14:textId="6A7089EC" w:rsidR="00A80558" w:rsidRDefault="00FE59FF" w:rsidP="00A80558">
      <w:pPr>
        <w:rPr>
          <w:lang w:val="en-ID"/>
        </w:rPr>
      </w:pPr>
      <w:r>
        <w:rPr>
          <w:lang w:val="en-ID"/>
        </w:rPr>
        <w:t>Pada kegiatan ini, kita akan mencoba membuat sebuah aplikasi yang dapat untuk menghitung operasi aritmatika dengan beberapa jumlah bilangan.</w:t>
      </w:r>
    </w:p>
    <w:p w14:paraId="7C5069D3" w14:textId="221333E5" w:rsidR="00FE59FF" w:rsidRDefault="00FE59FF" w:rsidP="00FE59FF">
      <w:pPr>
        <w:pStyle w:val="ListParagraph"/>
        <w:numPr>
          <w:ilvl w:val="0"/>
          <w:numId w:val="21"/>
        </w:numPr>
        <w:rPr>
          <w:lang w:val="en-ID"/>
        </w:rPr>
      </w:pPr>
      <w:r>
        <w:rPr>
          <w:lang w:val="en-ID"/>
        </w:rPr>
        <w:t>Buatlah project baru dengan nama ‘ProjectAdvancedOperasi’</w:t>
      </w:r>
    </w:p>
    <w:p w14:paraId="47681D2C" w14:textId="77777777" w:rsidR="00FE59FF" w:rsidRDefault="00FE59FF" w:rsidP="00FE59FF">
      <w:pPr>
        <w:pStyle w:val="ListParagraph"/>
        <w:numPr>
          <w:ilvl w:val="0"/>
          <w:numId w:val="21"/>
        </w:numPr>
        <w:rPr>
          <w:lang w:val="en-ID"/>
        </w:rPr>
      </w:pPr>
      <w:r>
        <w:rPr>
          <w:lang w:val="en-ID"/>
        </w:rPr>
        <w:t>Buatlah default main class</w:t>
      </w:r>
    </w:p>
    <w:p w14:paraId="79AE53F1" w14:textId="77777777" w:rsidR="00FE59FF" w:rsidRDefault="00FE59FF" w:rsidP="00FE59FF">
      <w:pPr>
        <w:pStyle w:val="ListParagraph"/>
        <w:numPr>
          <w:ilvl w:val="0"/>
          <w:numId w:val="21"/>
        </w:numPr>
        <w:rPr>
          <w:lang w:val="en-ID"/>
        </w:rPr>
      </w:pPr>
      <w:r>
        <w:rPr>
          <w:lang w:val="en-ID"/>
        </w:rPr>
        <w:t>Buatlah class ‘Operasi’</w:t>
      </w:r>
    </w:p>
    <w:p w14:paraId="0DE772ED" w14:textId="0330B8F4" w:rsidR="00FE59FF" w:rsidRDefault="00FE59FF" w:rsidP="00FE59FF">
      <w:pPr>
        <w:pStyle w:val="ListParagraph"/>
        <w:numPr>
          <w:ilvl w:val="0"/>
          <w:numId w:val="21"/>
        </w:numPr>
        <w:rPr>
          <w:lang w:val="en-ID"/>
        </w:rPr>
      </w:pPr>
      <w:r>
        <w:rPr>
          <w:lang w:val="en-ID"/>
        </w:rPr>
        <w:t>Modifikasilah class ‘Operasi’ menjadi sebagai berikut</w:t>
      </w:r>
    </w:p>
    <w:p w14:paraId="032D52D9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>public class Operasi {</w:t>
      </w:r>
    </w:p>
    <w:p w14:paraId="7CD00AC5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int jumlahkan(int a, int b){</w:t>
      </w:r>
    </w:p>
    <w:p w14:paraId="543A33C2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    return (a+b);</w:t>
      </w:r>
    </w:p>
    <w:p w14:paraId="57E0848C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5B49DE5A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3BE40753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int jumlahkan(int a, int b, int c){</w:t>
      </w:r>
    </w:p>
    <w:p w14:paraId="35F9D2D2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    return (a+b+c);</w:t>
      </w:r>
    </w:p>
    <w:p w14:paraId="4C1989B2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0AC44F7A" w14:textId="77777777" w:rsidR="00FE59FF" w:rsidRPr="00FE59FF" w:rsidRDefault="00FE59FF" w:rsidP="00FE59FF">
      <w:pPr>
        <w:pStyle w:val="NoSpacing"/>
        <w:ind w:left="720"/>
        <w:rPr>
          <w:rFonts w:ascii="Courier New" w:hAnsi="Courier New" w:cs="Courier New"/>
          <w:sz w:val="20"/>
          <w:szCs w:val="20"/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798611BC" w14:textId="0CE37093" w:rsidR="00FE59FF" w:rsidRDefault="00FE59FF" w:rsidP="00FE59FF">
      <w:pPr>
        <w:pStyle w:val="NoSpacing"/>
        <w:ind w:left="720"/>
        <w:rPr>
          <w:lang w:val="en-ID"/>
        </w:rPr>
      </w:pPr>
      <w:r w:rsidRPr="00FE59FF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2806057D" w14:textId="0A0D5DC9" w:rsidR="00FE59FF" w:rsidRDefault="00FE59FF" w:rsidP="00FE59FF">
      <w:pPr>
        <w:pStyle w:val="ListParagraph"/>
        <w:rPr>
          <w:lang w:val="en-ID"/>
        </w:rPr>
      </w:pPr>
    </w:p>
    <w:p w14:paraId="7C31CB78" w14:textId="4E52A5DB" w:rsidR="009067F4" w:rsidRDefault="009067F4" w:rsidP="00FE59FF">
      <w:pPr>
        <w:pStyle w:val="ListParagraph"/>
        <w:numPr>
          <w:ilvl w:val="0"/>
          <w:numId w:val="21"/>
        </w:numPr>
        <w:rPr>
          <w:lang w:val="en-ID"/>
        </w:rPr>
      </w:pPr>
      <w:r>
        <w:rPr>
          <w:lang w:val="en-ID"/>
        </w:rPr>
        <w:t>Menurut Anda, apa tujuan dan manfaat dibuatnya beberapa method jumlahkan() pada class di atas</w:t>
      </w:r>
    </w:p>
    <w:p w14:paraId="53B1A6E3" w14:textId="77777777" w:rsidR="009067F4" w:rsidRDefault="009067F4" w:rsidP="009067F4">
      <w:pPr>
        <w:pStyle w:val="ListParagraph"/>
        <w:rPr>
          <w:lang w:val="en-ID"/>
        </w:rPr>
      </w:pPr>
    </w:p>
    <w:p w14:paraId="7F111B56" w14:textId="77777777" w:rsidR="009067F4" w:rsidRDefault="009067F4" w:rsidP="009067F4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ID"/>
        </w:rPr>
      </w:pPr>
      <w:r>
        <w:rPr>
          <w:lang w:val="en-ID"/>
        </w:rPr>
        <w:t xml:space="preserve">…………        </w:t>
      </w:r>
    </w:p>
    <w:p w14:paraId="55BA9841" w14:textId="615C349F" w:rsidR="00FE59FF" w:rsidRDefault="009067F4" w:rsidP="009067F4">
      <w:pPr>
        <w:pStyle w:val="ListParagraph"/>
        <w:rPr>
          <w:lang w:val="en-ID"/>
        </w:rPr>
      </w:pPr>
      <w:r>
        <w:rPr>
          <w:lang w:val="en-ID"/>
        </w:rPr>
        <w:t xml:space="preserve"> </w:t>
      </w:r>
    </w:p>
    <w:p w14:paraId="295B8FA8" w14:textId="67CD7462" w:rsidR="009067F4" w:rsidRDefault="009067F4" w:rsidP="009067F4">
      <w:pPr>
        <w:pStyle w:val="ListParagraph"/>
        <w:numPr>
          <w:ilvl w:val="0"/>
          <w:numId w:val="21"/>
        </w:numPr>
        <w:rPr>
          <w:lang w:val="en-ID"/>
        </w:rPr>
      </w:pPr>
      <w:r>
        <w:rPr>
          <w:lang w:val="en-ID"/>
        </w:rPr>
        <w:t>Coba tambahkan method jumlahkan() di dalam class ‘Operasi’ supaya dapat digunakan untuk menjumlahkan dua atau tiga buah bilangan yang melibatkan tipe data double!</w:t>
      </w:r>
    </w:p>
    <w:p w14:paraId="4FF6B682" w14:textId="409D1902" w:rsidR="00993696" w:rsidRDefault="00993696" w:rsidP="009067F4">
      <w:pPr>
        <w:pStyle w:val="ListParagraph"/>
        <w:numPr>
          <w:ilvl w:val="0"/>
          <w:numId w:val="21"/>
        </w:numPr>
        <w:rPr>
          <w:lang w:val="en-ID"/>
        </w:rPr>
      </w:pPr>
      <w:r>
        <w:rPr>
          <w:lang w:val="en-ID"/>
        </w:rPr>
        <w:t>Silakan modifikasi di main class nya supaya dapat menampilkan hasil penjumlahan dari beberapa bilangan berikut ini</w:t>
      </w:r>
    </w:p>
    <w:p w14:paraId="65D52C94" w14:textId="66F3D57C" w:rsidR="00993696" w:rsidRDefault="00993696" w:rsidP="00993696">
      <w:pPr>
        <w:pStyle w:val="ListParagraph"/>
        <w:numPr>
          <w:ilvl w:val="0"/>
          <w:numId w:val="22"/>
        </w:numPr>
        <w:rPr>
          <w:lang w:val="en-ID"/>
        </w:rPr>
      </w:pPr>
      <w:r>
        <w:rPr>
          <w:lang w:val="en-ID"/>
        </w:rPr>
        <w:t>3+4</w:t>
      </w:r>
    </w:p>
    <w:p w14:paraId="3351E4A4" w14:textId="16E51057" w:rsidR="00993696" w:rsidRDefault="00993696" w:rsidP="00993696">
      <w:pPr>
        <w:pStyle w:val="ListParagraph"/>
        <w:numPr>
          <w:ilvl w:val="0"/>
          <w:numId w:val="22"/>
        </w:numPr>
        <w:rPr>
          <w:lang w:val="en-ID"/>
        </w:rPr>
      </w:pPr>
      <w:r>
        <w:rPr>
          <w:lang w:val="en-ID"/>
        </w:rPr>
        <w:t>4+7+(-9)</w:t>
      </w:r>
    </w:p>
    <w:p w14:paraId="534363BA" w14:textId="6CB09878" w:rsidR="00993696" w:rsidRDefault="00993696" w:rsidP="00993696">
      <w:pPr>
        <w:pStyle w:val="ListParagraph"/>
        <w:numPr>
          <w:ilvl w:val="0"/>
          <w:numId w:val="22"/>
        </w:numPr>
        <w:rPr>
          <w:lang w:val="en-ID"/>
        </w:rPr>
      </w:pPr>
      <w:r>
        <w:rPr>
          <w:lang w:val="en-ID"/>
        </w:rPr>
        <w:t>3.4+(-0.002)+0.12313</w:t>
      </w:r>
    </w:p>
    <w:p w14:paraId="1771DD95" w14:textId="33815FB5" w:rsidR="00993696" w:rsidRDefault="00993696" w:rsidP="00A14CAE">
      <w:pPr>
        <w:pStyle w:val="Heading1"/>
        <w:rPr>
          <w:lang w:val="en-ID"/>
        </w:rPr>
      </w:pPr>
      <w:r>
        <w:rPr>
          <w:lang w:val="en-ID"/>
        </w:rPr>
        <w:t>Project 1</w:t>
      </w:r>
    </w:p>
    <w:p w14:paraId="05416106" w14:textId="0D78E304" w:rsidR="00A14CAE" w:rsidRDefault="00A14CAE" w:rsidP="00A14CAE">
      <w:pPr>
        <w:rPr>
          <w:lang w:val="en-ID"/>
        </w:rPr>
      </w:pPr>
      <w:r>
        <w:rPr>
          <w:lang w:val="en-ID"/>
        </w:rPr>
        <w:t>Modifikasilah project ‘ProjectAdvancedOperasi’ dengan menambah beberapa method baru supaya bisa menangani operasi perkalian. Method ini nantinya bisa digunakan untuk mengalikan 2 atau 3 bilangan dengan bervariasi tipe datanya (integer atu double).</w:t>
      </w:r>
    </w:p>
    <w:p w14:paraId="71A9C19A" w14:textId="391AF2F8" w:rsidR="00A14CAE" w:rsidRDefault="00A14CAE" w:rsidP="00A14CAE">
      <w:pPr>
        <w:pStyle w:val="Heading1"/>
        <w:rPr>
          <w:lang w:val="en-ID"/>
        </w:rPr>
      </w:pPr>
      <w:r>
        <w:rPr>
          <w:lang w:val="en-ID"/>
        </w:rPr>
        <w:lastRenderedPageBreak/>
        <w:t>Project 2</w:t>
      </w:r>
    </w:p>
    <w:p w14:paraId="5CE4E552" w14:textId="77777777" w:rsidR="0045446F" w:rsidRDefault="00A14CAE" w:rsidP="00A14CAE">
      <w:pPr>
        <w:rPr>
          <w:lang w:val="en-ID"/>
        </w:rPr>
      </w:pPr>
      <w:r>
        <w:rPr>
          <w:lang w:val="en-ID"/>
        </w:rPr>
        <w:t xml:space="preserve">Buatlah project dengan </w:t>
      </w:r>
      <w:r w:rsidR="0045446F">
        <w:rPr>
          <w:lang w:val="en-ID"/>
        </w:rPr>
        <w:t>nama ‘ProjectBangunDatar2’, yang nantinya dapat digunakan untuk menghitung luas dan keliling beberapa bangun datar, yaitu: persegi panjang, persegi, lingkaran, dan segitiga.</w:t>
      </w:r>
    </w:p>
    <w:p w14:paraId="21D7D73E" w14:textId="77777777" w:rsidR="0045446F" w:rsidRDefault="0045446F" w:rsidP="00A14CAE">
      <w:pPr>
        <w:rPr>
          <w:lang w:val="en-ID"/>
        </w:rPr>
      </w:pPr>
      <w:r>
        <w:rPr>
          <w:lang w:val="en-ID"/>
        </w:rPr>
        <w:t>Desainlah class untuk setiap bangun datar tersebut, dan pastikan argumen method untuk menghitung luas dan keliling tersebut dapat menangani beberapa variasi tipe data integer atau double.</w:t>
      </w:r>
    </w:p>
    <w:p w14:paraId="43532611" w14:textId="77777777" w:rsidR="0045446F" w:rsidRDefault="0045446F" w:rsidP="00A14CAE">
      <w:pPr>
        <w:rPr>
          <w:lang w:val="en-ID"/>
        </w:rPr>
      </w:pPr>
      <w:r>
        <w:rPr>
          <w:lang w:val="en-ID"/>
        </w:rPr>
        <w:t>Selanjutnya gunakan class tersebut untuk menghitung luas dan keliling lingkaran beberapa bangun datar berikut ini</w:t>
      </w:r>
    </w:p>
    <w:p w14:paraId="1E716713" w14:textId="0CAFF25C" w:rsidR="0045446F" w:rsidRDefault="0045446F" w:rsidP="0045446F">
      <w:pPr>
        <w:pStyle w:val="ListParagraph"/>
        <w:numPr>
          <w:ilvl w:val="0"/>
          <w:numId w:val="23"/>
        </w:numPr>
        <w:rPr>
          <w:lang w:val="en-ID"/>
        </w:rPr>
      </w:pPr>
      <w:r>
        <w:rPr>
          <w:lang w:val="en-ID"/>
        </w:rPr>
        <w:t>Persegi Panjang</w:t>
      </w:r>
    </w:p>
    <w:p w14:paraId="54F15FB4" w14:textId="5BA9F334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: 10, Lebar: 5</w:t>
      </w:r>
    </w:p>
    <w:p w14:paraId="21E3E7FD" w14:textId="7F7F6F78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: 3.6, Lebar: 8</w:t>
      </w:r>
    </w:p>
    <w:p w14:paraId="56E444AE" w14:textId="155C8F93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: 6, Lebar: 8.3</w:t>
      </w:r>
    </w:p>
    <w:p w14:paraId="1F9DECA9" w14:textId="36D57546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: 5.6, Lebar: 8.8</w:t>
      </w:r>
    </w:p>
    <w:p w14:paraId="77A3EC62" w14:textId="3600C8E9" w:rsidR="0045446F" w:rsidRDefault="0045446F" w:rsidP="0045446F">
      <w:pPr>
        <w:pStyle w:val="ListParagraph"/>
        <w:numPr>
          <w:ilvl w:val="0"/>
          <w:numId w:val="23"/>
        </w:numPr>
        <w:rPr>
          <w:lang w:val="en-ID"/>
        </w:rPr>
      </w:pPr>
      <w:r>
        <w:rPr>
          <w:lang w:val="en-ID"/>
        </w:rPr>
        <w:t>Persegi</w:t>
      </w:r>
    </w:p>
    <w:p w14:paraId="57285B40" w14:textId="40D40B67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 sisi: 4.5</w:t>
      </w:r>
    </w:p>
    <w:p w14:paraId="21C64B1B" w14:textId="2D7BFEEB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 sisi: 7</w:t>
      </w:r>
    </w:p>
    <w:p w14:paraId="64A2361A" w14:textId="08EF53FE" w:rsidR="0045446F" w:rsidRDefault="0045446F" w:rsidP="0045446F">
      <w:pPr>
        <w:pStyle w:val="ListParagraph"/>
        <w:numPr>
          <w:ilvl w:val="0"/>
          <w:numId w:val="23"/>
        </w:numPr>
        <w:rPr>
          <w:lang w:val="en-ID"/>
        </w:rPr>
      </w:pPr>
      <w:r>
        <w:rPr>
          <w:lang w:val="en-ID"/>
        </w:rPr>
        <w:t>Lingkaran</w:t>
      </w:r>
    </w:p>
    <w:p w14:paraId="6075E9D9" w14:textId="266CA784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Jejari: 5</w:t>
      </w:r>
    </w:p>
    <w:p w14:paraId="3163314C" w14:textId="3F4FB91B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Jejari: 7.4</w:t>
      </w:r>
    </w:p>
    <w:p w14:paraId="59E7E28B" w14:textId="707D1E77" w:rsidR="00A14CAE" w:rsidRDefault="0045446F" w:rsidP="0045446F">
      <w:pPr>
        <w:pStyle w:val="ListParagraph"/>
        <w:numPr>
          <w:ilvl w:val="0"/>
          <w:numId w:val="23"/>
        </w:numPr>
        <w:rPr>
          <w:lang w:val="en-ID"/>
        </w:rPr>
      </w:pPr>
      <w:r>
        <w:rPr>
          <w:lang w:val="en-ID"/>
        </w:rPr>
        <w:t>Segitiga</w:t>
      </w:r>
      <w:r w:rsidRPr="0045446F">
        <w:rPr>
          <w:lang w:val="en-ID"/>
        </w:rPr>
        <w:t xml:space="preserve">  </w:t>
      </w:r>
    </w:p>
    <w:p w14:paraId="0B06BD62" w14:textId="473151A5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 alas: 8, Tinggi: 10</w:t>
      </w:r>
    </w:p>
    <w:p w14:paraId="4A15F53E" w14:textId="56AECB92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 alas: 8, Tinggi: 11.5</w:t>
      </w:r>
    </w:p>
    <w:p w14:paraId="0AC47A55" w14:textId="096ACA11" w:rsid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 alas: 12.2, Tinggi: 9</w:t>
      </w:r>
    </w:p>
    <w:p w14:paraId="60D6B0EF" w14:textId="17B1D9DA" w:rsidR="0045446F" w:rsidRPr="0045446F" w:rsidRDefault="0045446F" w:rsidP="0045446F">
      <w:pPr>
        <w:pStyle w:val="ListParagraph"/>
        <w:numPr>
          <w:ilvl w:val="1"/>
          <w:numId w:val="23"/>
        </w:numPr>
        <w:rPr>
          <w:lang w:val="en-ID"/>
        </w:rPr>
      </w:pPr>
      <w:r>
        <w:rPr>
          <w:lang w:val="en-ID"/>
        </w:rPr>
        <w:t>Panjang alas: 13.9, Tinggi: 20.7</w:t>
      </w:r>
    </w:p>
    <w:p w14:paraId="247D70B8" w14:textId="77777777" w:rsidR="008A5EB3" w:rsidRDefault="008A5EB3" w:rsidP="008A5EB3">
      <w:pPr>
        <w:pStyle w:val="Heading2"/>
        <w:rPr>
          <w:lang w:val="en-ID"/>
        </w:rPr>
      </w:pPr>
      <w:r>
        <w:rPr>
          <w:lang w:val="en-ID"/>
        </w:rPr>
        <w:t>Petunjuk Pengerjaan Latihan:</w:t>
      </w:r>
    </w:p>
    <w:p w14:paraId="7B59FB56" w14:textId="77777777" w:rsidR="008A5EB3" w:rsidRDefault="008A5EB3" w:rsidP="008A5EB3">
      <w:pPr>
        <w:pStyle w:val="ListParagraph"/>
        <w:numPr>
          <w:ilvl w:val="0"/>
          <w:numId w:val="19"/>
        </w:numPr>
        <w:rPr>
          <w:lang w:val="en-ID"/>
        </w:rPr>
      </w:pPr>
      <w:r>
        <w:rPr>
          <w:lang w:val="en-ID"/>
        </w:rPr>
        <w:t>Silakan push direktori project Java di atas ke repository Github, dan set as public</w:t>
      </w:r>
    </w:p>
    <w:p w14:paraId="460C10CC" w14:textId="77777777" w:rsidR="008A5EB3" w:rsidRDefault="008A5EB3" w:rsidP="008A5EB3">
      <w:pPr>
        <w:pStyle w:val="ListParagraph"/>
        <w:numPr>
          <w:ilvl w:val="0"/>
          <w:numId w:val="19"/>
        </w:numPr>
        <w:rPr>
          <w:lang w:val="en-ID"/>
        </w:rPr>
      </w:pPr>
      <w:r>
        <w:rPr>
          <w:lang w:val="en-ID"/>
        </w:rPr>
        <w:t>Tuliskan URL repository project tersebut di bawah ini</w:t>
      </w:r>
    </w:p>
    <w:p w14:paraId="57ED3401" w14:textId="77777777" w:rsidR="008A5EB3" w:rsidRPr="003B4BD8" w:rsidRDefault="008A5EB3" w:rsidP="008A5EB3">
      <w:pPr>
        <w:ind w:left="720"/>
        <w:rPr>
          <w:lang w:val="en-ID"/>
        </w:rPr>
      </w:pPr>
      <w:r>
        <w:rPr>
          <w:lang w:val="en-ID"/>
        </w:rPr>
        <w:t>…………………………………………</w:t>
      </w:r>
    </w:p>
    <w:p w14:paraId="30E50269" w14:textId="77777777" w:rsidR="008A5EB3" w:rsidRPr="008A5EB3" w:rsidRDefault="008A5EB3" w:rsidP="008A5EB3">
      <w:pPr>
        <w:rPr>
          <w:lang w:val="en-ID"/>
        </w:rPr>
      </w:pPr>
    </w:p>
    <w:p w14:paraId="262B08B1" w14:textId="77777777" w:rsidR="004D7275" w:rsidRDefault="004D7275" w:rsidP="004D7275">
      <w:pPr>
        <w:rPr>
          <w:lang w:val="en-ID"/>
        </w:rPr>
      </w:pPr>
      <w:r>
        <w:rPr>
          <w:lang w:val="en-ID"/>
        </w:rPr>
        <w:br/>
      </w:r>
    </w:p>
    <w:sectPr w:rsidR="004D7275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A58DD6" w14:textId="77777777" w:rsidR="003D5ECE" w:rsidRDefault="003D5ECE" w:rsidP="00B94641">
      <w:pPr>
        <w:spacing w:after="0" w:line="240" w:lineRule="auto"/>
      </w:pPr>
      <w:r>
        <w:separator/>
      </w:r>
    </w:p>
  </w:endnote>
  <w:endnote w:type="continuationSeparator" w:id="0">
    <w:p w14:paraId="1F7A72B5" w14:textId="77777777" w:rsidR="003D5ECE" w:rsidRDefault="003D5ECE" w:rsidP="00B946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6969BA" w14:textId="36D09274" w:rsidR="00B94641" w:rsidRPr="005F5A6B" w:rsidRDefault="00CE761E" w:rsidP="00CE761E">
    <w:pPr>
      <w:pStyle w:val="Footer"/>
      <w:pBdr>
        <w:top w:val="single" w:sz="4" w:space="1" w:color="auto"/>
      </w:pBdr>
      <w:rPr>
        <w:lang w:val="en-ID"/>
      </w:rPr>
    </w:pPr>
    <w:r>
      <w:rPr>
        <w:b/>
        <w:bCs/>
        <w:lang w:val="en-ID"/>
      </w:rPr>
      <w:br/>
    </w:r>
    <w:r w:rsidR="00B94641" w:rsidRPr="008663BF">
      <w:rPr>
        <w:b/>
        <w:bCs/>
        <w:lang w:val="en-ID"/>
      </w:rPr>
      <w:t>Blog:</w:t>
    </w:r>
    <w:r w:rsidR="00B94641">
      <w:rPr>
        <w:lang w:val="en-ID"/>
      </w:rPr>
      <w:t xml:space="preserve"> </w:t>
    </w:r>
    <w:hyperlink r:id="rId1" w:history="1">
      <w:r w:rsidR="00B94641" w:rsidRPr="004719A7">
        <w:rPr>
          <w:rStyle w:val="Hyperlink"/>
          <w:lang w:val="en-ID"/>
        </w:rPr>
        <w:t>https://blog.rosihanari.net</w:t>
      </w:r>
    </w:hyperlink>
    <w:r w:rsidR="00B94641">
      <w:rPr>
        <w:lang w:val="en-ID"/>
      </w:rPr>
      <w:br/>
    </w:r>
    <w:r w:rsidR="00B94641" w:rsidRPr="008663BF">
      <w:rPr>
        <w:b/>
        <w:bCs/>
        <w:lang w:val="en-ID"/>
      </w:rPr>
      <w:t>Youtube Channel:</w:t>
    </w:r>
    <w:r w:rsidR="00B94641">
      <w:rPr>
        <w:lang w:val="en-ID"/>
      </w:rPr>
      <w:t xml:space="preserve"> </w:t>
    </w:r>
    <w:hyperlink r:id="rId2" w:history="1">
      <w:r w:rsidR="00B94641" w:rsidRPr="004719A7">
        <w:rPr>
          <w:rStyle w:val="Hyperlink"/>
          <w:lang w:val="en-ID"/>
        </w:rPr>
        <w:t>https://www.youtube.com/c/rosihanarie</w:t>
      </w:r>
    </w:hyperlink>
    <w:r w:rsidR="00B94641">
      <w:rPr>
        <w:lang w:val="en-ID"/>
      </w:rPr>
      <w:t xml:space="preserve"> </w:t>
    </w:r>
  </w:p>
  <w:p w14:paraId="34268AD8" w14:textId="77777777" w:rsidR="00B94641" w:rsidRDefault="00B946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923E56" w14:textId="77777777" w:rsidR="003D5ECE" w:rsidRDefault="003D5ECE" w:rsidP="00B94641">
      <w:pPr>
        <w:spacing w:after="0" w:line="240" w:lineRule="auto"/>
      </w:pPr>
      <w:r>
        <w:separator/>
      </w:r>
    </w:p>
  </w:footnote>
  <w:footnote w:type="continuationSeparator" w:id="0">
    <w:p w14:paraId="781C504F" w14:textId="77777777" w:rsidR="003D5ECE" w:rsidRDefault="003D5ECE" w:rsidP="00B946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F1A5D6" w14:textId="5EF642B1" w:rsidR="00B94641" w:rsidRPr="00B94641" w:rsidRDefault="00B94641">
    <w:pPr>
      <w:pStyle w:val="Header"/>
      <w:rPr>
        <w:b/>
        <w:bCs/>
        <w:lang w:val="en-ID"/>
      </w:rPr>
    </w:pPr>
    <w:r w:rsidRPr="00B94641">
      <w:rPr>
        <w:b/>
        <w:bCs/>
        <w:lang w:val="en-ID"/>
      </w:rPr>
      <w:t>Disusun oleh: Rosihan Ari Yuan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D7BA4"/>
    <w:multiLevelType w:val="hybridMultilevel"/>
    <w:tmpl w:val="38E4DFA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27352"/>
    <w:multiLevelType w:val="hybridMultilevel"/>
    <w:tmpl w:val="488A36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67F95"/>
    <w:multiLevelType w:val="hybridMultilevel"/>
    <w:tmpl w:val="E96EC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40AE2"/>
    <w:multiLevelType w:val="hybridMultilevel"/>
    <w:tmpl w:val="B6124B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DD795F"/>
    <w:multiLevelType w:val="hybridMultilevel"/>
    <w:tmpl w:val="F75C16C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A05F19"/>
    <w:multiLevelType w:val="hybridMultilevel"/>
    <w:tmpl w:val="22FA41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8C5E66"/>
    <w:multiLevelType w:val="hybridMultilevel"/>
    <w:tmpl w:val="BEA65C06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DA7939"/>
    <w:multiLevelType w:val="hybridMultilevel"/>
    <w:tmpl w:val="F176FA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13166F"/>
    <w:multiLevelType w:val="hybridMultilevel"/>
    <w:tmpl w:val="7C8C9E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D26870"/>
    <w:multiLevelType w:val="hybridMultilevel"/>
    <w:tmpl w:val="0F44F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BF2D61"/>
    <w:multiLevelType w:val="hybridMultilevel"/>
    <w:tmpl w:val="78FA9E8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7C46359"/>
    <w:multiLevelType w:val="hybridMultilevel"/>
    <w:tmpl w:val="45CC0C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E0308C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9A742B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2E3DCB"/>
    <w:multiLevelType w:val="hybridMultilevel"/>
    <w:tmpl w:val="BEA0A8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F35C67"/>
    <w:multiLevelType w:val="hybridMultilevel"/>
    <w:tmpl w:val="0B16973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F76BFB"/>
    <w:multiLevelType w:val="hybridMultilevel"/>
    <w:tmpl w:val="55228F7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5916AB"/>
    <w:multiLevelType w:val="hybridMultilevel"/>
    <w:tmpl w:val="D83AC9D8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6C4775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30392C"/>
    <w:multiLevelType w:val="hybridMultilevel"/>
    <w:tmpl w:val="E2183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8616C4"/>
    <w:multiLevelType w:val="hybridMultilevel"/>
    <w:tmpl w:val="3C7CCB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2B342A"/>
    <w:multiLevelType w:val="hybridMultilevel"/>
    <w:tmpl w:val="C2AE3250"/>
    <w:lvl w:ilvl="0" w:tplc="E446E1D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C2C0454"/>
    <w:multiLevelType w:val="hybridMultilevel"/>
    <w:tmpl w:val="082CF52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3"/>
  </w:num>
  <w:num w:numId="4">
    <w:abstractNumId w:val="2"/>
  </w:num>
  <w:num w:numId="5">
    <w:abstractNumId w:val="8"/>
  </w:num>
  <w:num w:numId="6">
    <w:abstractNumId w:val="9"/>
  </w:num>
  <w:num w:numId="7">
    <w:abstractNumId w:val="1"/>
  </w:num>
  <w:num w:numId="8">
    <w:abstractNumId w:val="20"/>
  </w:num>
  <w:num w:numId="9">
    <w:abstractNumId w:val="18"/>
  </w:num>
  <w:num w:numId="10">
    <w:abstractNumId w:val="4"/>
  </w:num>
  <w:num w:numId="11">
    <w:abstractNumId w:val="12"/>
  </w:num>
  <w:num w:numId="12">
    <w:abstractNumId w:val="5"/>
  </w:num>
  <w:num w:numId="13">
    <w:abstractNumId w:val="14"/>
  </w:num>
  <w:num w:numId="14">
    <w:abstractNumId w:val="11"/>
  </w:num>
  <w:num w:numId="15">
    <w:abstractNumId w:val="13"/>
  </w:num>
  <w:num w:numId="16">
    <w:abstractNumId w:val="19"/>
  </w:num>
  <w:num w:numId="17">
    <w:abstractNumId w:val="22"/>
  </w:num>
  <w:num w:numId="18">
    <w:abstractNumId w:val="16"/>
  </w:num>
  <w:num w:numId="19">
    <w:abstractNumId w:val="17"/>
  </w:num>
  <w:num w:numId="20">
    <w:abstractNumId w:val="10"/>
  </w:num>
  <w:num w:numId="21">
    <w:abstractNumId w:val="15"/>
  </w:num>
  <w:num w:numId="22">
    <w:abstractNumId w:val="21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tTQxMzYzMzEyNLBQ0lEKTi0uzszPAymwrAUAakZ40iwAAAA="/>
  </w:docVars>
  <w:rsids>
    <w:rsidRoot w:val="004D7275"/>
    <w:rsid w:val="00010C7B"/>
    <w:rsid w:val="000562DB"/>
    <w:rsid w:val="00057F29"/>
    <w:rsid w:val="000A32A8"/>
    <w:rsid w:val="001917D5"/>
    <w:rsid w:val="001B6A02"/>
    <w:rsid w:val="001E4106"/>
    <w:rsid w:val="00247B5C"/>
    <w:rsid w:val="00265FD7"/>
    <w:rsid w:val="00293888"/>
    <w:rsid w:val="002E52E4"/>
    <w:rsid w:val="00327DD1"/>
    <w:rsid w:val="00340CA6"/>
    <w:rsid w:val="00346EA9"/>
    <w:rsid w:val="003D2353"/>
    <w:rsid w:val="003D5ECE"/>
    <w:rsid w:val="00404CD0"/>
    <w:rsid w:val="0045446F"/>
    <w:rsid w:val="00470825"/>
    <w:rsid w:val="00470A41"/>
    <w:rsid w:val="004D7275"/>
    <w:rsid w:val="004E657C"/>
    <w:rsid w:val="004F0C41"/>
    <w:rsid w:val="005518C2"/>
    <w:rsid w:val="005C3FFC"/>
    <w:rsid w:val="0060688F"/>
    <w:rsid w:val="00645064"/>
    <w:rsid w:val="006A639B"/>
    <w:rsid w:val="006B06A0"/>
    <w:rsid w:val="006F3CEC"/>
    <w:rsid w:val="0070171C"/>
    <w:rsid w:val="00783135"/>
    <w:rsid w:val="00857629"/>
    <w:rsid w:val="008A5EB3"/>
    <w:rsid w:val="009067F4"/>
    <w:rsid w:val="00993696"/>
    <w:rsid w:val="00995936"/>
    <w:rsid w:val="0099663E"/>
    <w:rsid w:val="00A14CAE"/>
    <w:rsid w:val="00A80558"/>
    <w:rsid w:val="00AD1D00"/>
    <w:rsid w:val="00AE629B"/>
    <w:rsid w:val="00B40474"/>
    <w:rsid w:val="00B94641"/>
    <w:rsid w:val="00BA5F79"/>
    <w:rsid w:val="00C6722C"/>
    <w:rsid w:val="00CE761E"/>
    <w:rsid w:val="00D9643A"/>
    <w:rsid w:val="00E06DA5"/>
    <w:rsid w:val="00E11738"/>
    <w:rsid w:val="00E77B30"/>
    <w:rsid w:val="00EC247F"/>
    <w:rsid w:val="00EF0369"/>
    <w:rsid w:val="00FE59FF"/>
    <w:rsid w:val="00FE6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887C7CD"/>
  <w15:chartTrackingRefBased/>
  <w15:docId w15:val="{CE3B14C6-C707-42C2-A3E5-B236CE855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68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5E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D72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72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D72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688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4F0C41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A5EB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B9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41"/>
  </w:style>
  <w:style w:type="paragraph" w:styleId="Footer">
    <w:name w:val="footer"/>
    <w:basedOn w:val="Normal"/>
    <w:link w:val="FooterChar"/>
    <w:uiPriority w:val="99"/>
    <w:unhideWhenUsed/>
    <w:rsid w:val="00B946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41"/>
  </w:style>
  <w:style w:type="character" w:styleId="Hyperlink">
    <w:name w:val="Hyperlink"/>
    <w:basedOn w:val="DefaultParagraphFont"/>
    <w:uiPriority w:val="99"/>
    <w:unhideWhenUsed/>
    <w:rsid w:val="00B9464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youtube.com/c/rosihanarie" TargetMode="External"/><Relationship Id="rId1" Type="http://schemas.openxmlformats.org/officeDocument/2006/relationships/hyperlink" Target="https://blog.rosihanari.n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4</Pages>
  <Words>647</Words>
  <Characters>369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Rosihan Ari Yuana</cp:lastModifiedBy>
  <cp:revision>5</cp:revision>
  <dcterms:created xsi:type="dcterms:W3CDTF">2021-10-04T13:00:00Z</dcterms:created>
  <dcterms:modified xsi:type="dcterms:W3CDTF">2021-10-05T07:32:00Z</dcterms:modified>
</cp:coreProperties>
</file>